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Kuwait</w:t>
      </w:r>
      <w:r>
        <w:t xml:space="preserve"> </w:t>
      </w:r>
      <w:r>
        <w:t xml:space="preserve">Cit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Kuwait City, Kuwait</w:t>
      </w:r>
    </w:p>
    <w:bookmarkStart w:id="20" w:name="X02fd46db8f440f7a0a120287f6c7c23aa773e2a"/>
    <w:p>
      <w:pPr>
        <w:pStyle w:val="Heading2"/>
      </w:pPr>
      <w:r>
        <w:t xml:space="preserve">Subject: Application for Automotive Engineer Internship Position</w:t>
      </w:r>
    </w:p>
    <w:p>
      <w:pPr>
        <w:pStyle w:val="FirstParagraph"/>
      </w:pPr>
      <w:r>
        <w:t xml:space="preserve">Dear Hiring Manager,</w:t>
      </w:r>
    </w:p>
    <w:p>
      <w:pPr>
        <w:pStyle w:val="BodyText"/>
      </w:pPr>
      <w:r>
        <w:t xml:space="preserve">I am writing with profound enthusiasm to express my formal interest in the Automotive Engineer Internship position at [Company Name] in Kuwait City, as advertised on [Platform where job was posted, e.g., LinkedIn, company website]. As a dedicated and highly motivated final-year Bachelor of Engineering student specializing in Automotive Engineering at [Your University], I have meticulously aligned my academic pursuits and practical experiences with the dynamic needs of the Gulf automotive industry. My unwavering passion for vehicle innovation, coupled with a deep respect for Kuwait's strategic role in the region's evolving mobility landscape, positions me to contribute meaningfully to your esteemed team from day one.</w:t>
      </w:r>
    </w:p>
    <w:p>
      <w:pPr>
        <w:pStyle w:val="BodyText"/>
      </w:pPr>
      <w:r>
        <w:t xml:space="preserve">Kuwait City represents a uniquely compelling environment for automotive advancement. The nation's commitment to</w:t>
      </w:r>
      <w:r>
        <w:t xml:space="preserve"> </w:t>
      </w:r>
      <w:r>
        <w:rPr>
          <w:bCs/>
          <w:b/>
        </w:rPr>
        <w:t xml:space="preserve">Kuwait Vision 2035</w:t>
      </w:r>
      <w:r>
        <w:t xml:space="preserve"> </w:t>
      </w:r>
      <w:r>
        <w:t xml:space="preserve">– which explicitly prioritizes sustainable transportation solutions and technological modernization – creates an exceptional context for applying cutting-edge engineering principles. I have closely studied how local manufacturers like Al-Sabah Automotive Group and leading importers are navigating the transition towards electric vehicles (EVs) and advanced driver-assistance systems (ADAS), particularly given Kuwait's challenging environmental conditions, including extreme heat that significantly impacts vehicle performance, battery efficiency, and material durability. This real-world context drives my academic focus; I have completed specialized coursework in</w:t>
      </w:r>
      <w:r>
        <w:t xml:space="preserve"> </w:t>
      </w:r>
      <w:r>
        <w:rPr>
          <w:iCs/>
          <w:i/>
        </w:rPr>
        <w:t xml:space="preserve">Thermal Management Systems for High-Temperature Environments</w:t>
      </w:r>
      <w:r>
        <w:t xml:space="preserve">,</w:t>
      </w:r>
      <w:r>
        <w:t xml:space="preserve"> </w:t>
      </w:r>
      <w:r>
        <w:rPr>
          <w:iCs/>
          <w:i/>
        </w:rPr>
        <w:t xml:space="preserve">EV Powertrain Integration</w:t>
      </w:r>
      <w:r>
        <w:t xml:space="preserve">, and</w:t>
      </w:r>
      <w:r>
        <w:t xml:space="preserve"> </w:t>
      </w:r>
      <w:r>
        <w:rPr>
          <w:iCs/>
          <w:i/>
        </w:rPr>
        <w:t xml:space="preserve">Automotive Materials Science</w:t>
      </w:r>
      <w:r>
        <w:t xml:space="preserve">, directly relevant to the challenges faced by automotive engineers operating within Kuwait City's unique climate.</w:t>
      </w:r>
    </w:p>
    <w:p>
      <w:pPr>
        <w:pStyle w:val="BodyText"/>
      </w:pPr>
      <w:r>
        <w:t xml:space="preserve">My hands-on technical experience further validates my readiness for this Automotive Engineer internship. At [Your University], I led a team project developing a prototype EV cooling system optimized for desert climates, utilizing ANSYS Fluent simulations to model airflow and heat dissipation under 50°C+ conditions – mirroring the operational demands of Kuwaiti vehicles. This project required meticulous attention to detail in component selection (including specialized heat-resistant materials) and rigorous testing protocols. Additionally, I completed a 3-month technical internship at [Previous Company/Workplace], where I assisted in vehicle diagnostics, performed data analysis on fuel efficiency metrics using LabVIEW, and documented service procedures for luxury sedan models popular in the Gulf market. This experience taught me the critical importance of precision engineering within high-stakes environments – a skill directly transferable to Kuwait's premium automotive sector. I am adept with industry-standard tools including CATIA for 3D modeling, MATLAB/Simulink for control system simulation, and AutoCAD for technical drawings.</w:t>
      </w:r>
    </w:p>
    <w:p>
      <w:pPr>
        <w:pStyle w:val="BodyText"/>
      </w:pPr>
      <w:r>
        <w:t xml:space="preserve">What truly sets me apart is my proactive understanding of the cultural and professional landscape within</w:t>
      </w:r>
      <w:r>
        <w:t xml:space="preserve"> </w:t>
      </w:r>
      <w:r>
        <w:rPr>
          <w:bCs/>
          <w:b/>
        </w:rPr>
        <w:t xml:space="preserve">Kuwait City</w:t>
      </w:r>
      <w:r>
        <w:t xml:space="preserve">. I have actively researched the local automotive ecosystem through platforms like the Kuwait Automobile Association (KAA) publications and industry reports from Gulf Business. I understand that success in this region requires not only technical excellence but also cultural sensitivity, respect for hierarchy, and an emphasis on collaborative problem-solving – values deeply embedded in Kuwaiti business culture. My previous interactions with international teams have reinforced my ability to communicate effectively across diverse professional backgrounds while maintaining the utmost professionalism and adaptability required for a successful internship within a Kuwait-based organization. I am committed to embracing the local work ethic and contributing positively to your team dynamics from my first day.</w:t>
      </w:r>
    </w:p>
    <w:p>
      <w:pPr>
        <w:pStyle w:val="BodyText"/>
      </w:pPr>
      <w:r>
        <w:t xml:space="preserve">Furthermore, I am deeply motivated by Kuwait's strategic vision for automotive innovation. The government's recent initiatives promoting electric vehicle infrastructure – such as the expansion of charging stations in Kuwait City and incentives for EV adoption – present an unparalleled opportunity for interns to contribute to tangible advancements. I am eager to apply my knowledge of battery management systems and sustainable materials science to projects supporting this transition, whether through prototyping, testing under local conditions, or analyzing market trends for emerging technologies. My academic thesis on</w:t>
      </w:r>
      <w:r>
        <w:t xml:space="preserve"> </w:t>
      </w:r>
      <w:r>
        <w:rPr>
          <w:iCs/>
          <w:i/>
        </w:rPr>
        <w:t xml:space="preserve">Optimizing Battery Thermal Performance in Arid Climates</w:t>
      </w:r>
      <w:r>
        <w:t xml:space="preserve"> </w:t>
      </w:r>
      <w:r>
        <w:t xml:space="preserve">is directly applicable and aligns precisely with your company's potential focus areas within the Kuwaiti market.</w:t>
      </w:r>
    </w:p>
    <w:p>
      <w:pPr>
        <w:pStyle w:val="BodyText"/>
      </w:pPr>
      <w:r>
        <w:t xml:space="preserve">I am confident that my technical foundation, hands-on project experience, proactive approach to industry challenges specific to the Gulf region, and genuine admiration for Kuwait City's automotive evolution make me an exceptional candidate for this Automotive Engineer Internship. I am not merely seeking an internship; I am seeking a meaningful opportunity to grow under the mentorship of industry leaders who are actively shaping the future of mobility in Kuwait and beyond. My resume, attached for your review, provides further detail on my qualifications and achievements.</w:t>
      </w:r>
    </w:p>
    <w:p>
      <w:pPr>
        <w:pStyle w:val="BodyText"/>
      </w:pPr>
      <w:r>
        <w:t xml:space="preserve">Thank you for considering my application. I am eager to discuss how my skills in automotive engineering, passion for sustainable mobility solutions within the Kuwaiti context, and dedication to professional excellence can benefit [Company Name] during a potential interview at your earliest convenience. I am available for an interview at your scheduled time and can be reached via email or phone as provided above.</w:t>
      </w:r>
    </w:p>
    <w:p>
      <w:pPr>
        <w:pStyle w:val="BodyText"/>
      </w:pPr>
      <w:r>
        <w:t xml:space="preserve">Sincerely,</w:t>
      </w:r>
    </w:p>
    <w:p>
      <w:pPr>
        <w:pStyle w:val="BodyText"/>
      </w:pPr>
      <w:r>
        <w:t xml:space="preserve">[Your Full Name]</w:t>
      </w:r>
    </w:p>
    <w:p>
      <w:pPr>
        <w:pStyle w:val="BodyText"/>
      </w:pPr>
      <w:r>
        <w:t xml:space="preserve">Bachelor of Engineering (Automotive Engineering)</w:t>
      </w:r>
    </w:p>
    <w:p>
      <w:pPr>
        <w:pStyle w:val="BodyText"/>
      </w:pPr>
      <w:r>
        <w:t xml:space="preserve">[Your University]</w:t>
      </w:r>
    </w:p>
    <w:p>
      <w:pPr>
        <w:pStyle w:val="BodyText"/>
      </w:pPr>
      <w:r>
        <w:t xml:space="preserve">Expected Graduation: [Month, Year]</w:t>
      </w:r>
    </w:p>
    <w:p>
      <w:pPr>
        <w:pStyle w:val="BodyText"/>
      </w:pPr>
      <w:r>
        <w:t xml:space="preserve">This Internship Application Letter has been crafted specifically for the Automotive Engineer position within Kuwait City's automotive industry, emphasizing regional relevance, technical alignment with local challenges (extreme climate, Vision 2035 initiatives), and cultural awareness essential for success in this dynamic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tomotive Engineer - Kuwait City</dc:title>
  <dc:creator/>
  <dc:language>en</dc:language>
  <cp:keywords/>
  <dcterms:created xsi:type="dcterms:W3CDTF">2026-07-23T04:21:13Z</dcterms:created>
  <dcterms:modified xsi:type="dcterms:W3CDTF">2026-07-23T04:21:13Z</dcterms:modified>
</cp:coreProperties>
</file>

<file path=docProps/custom.xml><?xml version="1.0" encoding="utf-8"?>
<Properties xmlns="http://schemas.openxmlformats.org/officeDocument/2006/custom-properties" xmlns:vt="http://schemas.openxmlformats.org/officeDocument/2006/docPropsVTypes"/>
</file>